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6658CD" w14:textId="00C64CE4" w:rsidR="009A0169" w:rsidRDefault="00B75BF8">
      <w:pPr>
        <w:rPr>
          <w:rFonts w:ascii="Times New Roman" w:hAnsi="Times New Roman" w:cs="Times New Roman"/>
        </w:rPr>
      </w:pPr>
      <w:r w:rsidRPr="00B75BF8">
        <w:rPr>
          <w:rFonts w:ascii="Times New Roman" w:hAnsi="Times New Roman" w:cs="Times New Roman"/>
        </w:rPr>
        <w:t>Title</w:t>
      </w:r>
      <w:r>
        <w:rPr>
          <w:rFonts w:ascii="Times New Roman" w:hAnsi="Times New Roman" w:cs="Times New Roman"/>
        </w:rPr>
        <w:t>:</w:t>
      </w:r>
    </w:p>
    <w:p w14:paraId="5280871E" w14:textId="5AB8E606" w:rsidR="00B75BF8" w:rsidRDefault="00B75BF8" w:rsidP="00B75BF8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Solar System”</w:t>
      </w:r>
    </w:p>
    <w:p w14:paraId="025D6148" w14:textId="170A9B20" w:rsidR="00B75BF8" w:rsidRDefault="00B75BF8" w:rsidP="00B75BF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eam member:</w:t>
      </w:r>
    </w:p>
    <w:p w14:paraId="0CEDCCE8" w14:textId="2D6D6F7D" w:rsidR="00B75BF8" w:rsidRDefault="00B75BF8" w:rsidP="00B75BF8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J</w:t>
      </w:r>
      <w:r>
        <w:rPr>
          <w:rFonts w:ascii="Times New Roman" w:hAnsi="Times New Roman" w:cs="Times New Roman"/>
        </w:rPr>
        <w:t>unjie Luo</w:t>
      </w:r>
    </w:p>
    <w:p w14:paraId="4B62067F" w14:textId="52E0169A" w:rsidR="00B75BF8" w:rsidRDefault="00B75BF8" w:rsidP="00B75BF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brary:</w:t>
      </w:r>
    </w:p>
    <w:p w14:paraId="79CFFCDD" w14:textId="31B6406F" w:rsidR="00B75BF8" w:rsidRDefault="00B75BF8" w:rsidP="00B75BF8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penGL (</w:t>
      </w:r>
      <w:proofErr w:type="spellStart"/>
      <w:r>
        <w:rPr>
          <w:rFonts w:ascii="Times New Roman" w:hAnsi="Times New Roman" w:cs="Times New Roman"/>
        </w:rPr>
        <w:t>freeglut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lew</w:t>
      </w:r>
      <w:proofErr w:type="spellEnd"/>
      <w:r>
        <w:rPr>
          <w:rFonts w:ascii="Times New Roman" w:hAnsi="Times New Roman" w:cs="Times New Roman"/>
        </w:rPr>
        <w:t>…)</w:t>
      </w:r>
    </w:p>
    <w:p w14:paraId="00040177" w14:textId="7CA28A6E" w:rsidR="00B75BF8" w:rsidRDefault="00B75BF8" w:rsidP="00B75BF8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ssimp</w:t>
      </w:r>
      <w:proofErr w:type="spellEnd"/>
    </w:p>
    <w:p w14:paraId="02A59A59" w14:textId="481A8C8B" w:rsidR="00B75BF8" w:rsidRDefault="00B75BF8" w:rsidP="00B75BF8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eeImage</w:t>
      </w:r>
      <w:proofErr w:type="spellEnd"/>
    </w:p>
    <w:p w14:paraId="3D8E8265" w14:textId="23893CCA" w:rsidR="00B75BF8" w:rsidRDefault="00B75BF8" w:rsidP="00B75BF8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>rrKlang</w:t>
      </w:r>
      <w:proofErr w:type="spellEnd"/>
    </w:p>
    <w:p w14:paraId="62EDE2C1" w14:textId="714EDD43" w:rsidR="00AB3461" w:rsidRDefault="00AB3461" w:rsidP="00B75BF8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xture sources: </w:t>
      </w:r>
      <w:hyperlink r:id="rId5" w:history="1">
        <w:r w:rsidRPr="0085111E">
          <w:rPr>
            <w:rStyle w:val="Hyperlink"/>
            <w:rFonts w:ascii="Times New Roman" w:hAnsi="Times New Roman" w:cs="Times New Roman"/>
          </w:rPr>
          <w:t>http://planetpixelemporium.com/earth.html</w:t>
        </w:r>
      </w:hyperlink>
      <w:r>
        <w:rPr>
          <w:rFonts w:ascii="Times New Roman" w:hAnsi="Times New Roman" w:cs="Times New Roman"/>
        </w:rPr>
        <w:t xml:space="preserve"> and </w:t>
      </w:r>
      <w:hyperlink r:id="rId6" w:history="1">
        <w:r w:rsidRPr="0085111E">
          <w:rPr>
            <w:rStyle w:val="Hyperlink"/>
            <w:rFonts w:ascii="Times New Roman" w:hAnsi="Times New Roman" w:cs="Times New Roman"/>
          </w:rPr>
          <w:t>https://free3d.com/3d-models/obj-saturn</w:t>
        </w:r>
      </w:hyperlink>
      <w:r>
        <w:rPr>
          <w:rFonts w:ascii="Times New Roman" w:hAnsi="Times New Roman" w:cs="Times New Roman"/>
        </w:rPr>
        <w:t xml:space="preserve"> </w:t>
      </w:r>
      <w:bookmarkStart w:id="0" w:name="_GoBack"/>
      <w:bookmarkEnd w:id="0"/>
    </w:p>
    <w:p w14:paraId="2E01679A" w14:textId="777D5D1A" w:rsidR="00B75BF8" w:rsidRPr="00B75BF8" w:rsidRDefault="00B75BF8" w:rsidP="00B75BF8">
      <w:pPr>
        <w:ind w:left="48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(</w:t>
      </w:r>
      <w:r>
        <w:rPr>
          <w:rFonts w:ascii="Times New Roman" w:hAnsi="Times New Roman" w:cs="Times New Roman"/>
        </w:rPr>
        <w:t>All of them above are x86)</w:t>
      </w:r>
    </w:p>
    <w:p w14:paraId="5A5AE986" w14:textId="3D323D2F" w:rsidR="00B75BF8" w:rsidRDefault="00B75BF8" w:rsidP="00B75BF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pproach:</w:t>
      </w:r>
    </w:p>
    <w:p w14:paraId="0AFBB887" w14:textId="55FEA404" w:rsidR="00B75BF8" w:rsidRDefault="00326463" w:rsidP="00B75BF8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activity</w:t>
      </w:r>
    </w:p>
    <w:p w14:paraId="24E70A37" w14:textId="513692D6" w:rsidR="00326463" w:rsidRDefault="00326463" w:rsidP="00326463">
      <w:pPr>
        <w:pStyle w:val="ListParagraph"/>
        <w:numPr>
          <w:ilvl w:val="1"/>
          <w:numId w:val="3"/>
        </w:numPr>
        <w:ind w:leftChars="0"/>
        <w:rPr>
          <w:rFonts w:ascii="Times New Roman" w:hAnsi="Times New Roman" w:cs="Times New Roman"/>
        </w:rPr>
      </w:pPr>
      <w:r w:rsidRPr="00326463">
        <w:rPr>
          <w:rFonts w:ascii="Times New Roman" w:hAnsi="Times New Roman" w:cs="Times New Roman"/>
        </w:rPr>
        <w:t>Camera can be controlled by user input (15 pts)</w:t>
      </w:r>
    </w:p>
    <w:p w14:paraId="35AC08D7" w14:textId="56B80F87" w:rsidR="00326463" w:rsidRDefault="00326463" w:rsidP="00326463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is function is realised in the </w:t>
      </w:r>
      <w:r w:rsidR="00612DF3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amera class</w:t>
      </w:r>
      <w:r w:rsidR="00612DF3">
        <w:rPr>
          <w:rFonts w:ascii="Times New Roman" w:hAnsi="Times New Roman" w:cs="Times New Roman"/>
        </w:rPr>
        <w:t xml:space="preserve"> (</w:t>
      </w:r>
      <w:proofErr w:type="spellStart"/>
      <w:r w:rsidR="00612DF3">
        <w:rPr>
          <w:rFonts w:ascii="Times New Roman" w:hAnsi="Times New Roman" w:cs="Times New Roman"/>
        </w:rPr>
        <w:t>Camera.h</w:t>
      </w:r>
      <w:proofErr w:type="spellEnd"/>
      <w:r w:rsidR="00612DF3">
        <w:rPr>
          <w:rFonts w:ascii="Times New Roman" w:hAnsi="Times New Roman" w:cs="Times New Roman"/>
        </w:rPr>
        <w:t>, Camera.cpp);</w:t>
      </w:r>
    </w:p>
    <w:p w14:paraId="60D5E60B" w14:textId="1C195D36" w:rsidR="00326463" w:rsidRDefault="00326463" w:rsidP="00326463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user can use mouse and </w:t>
      </w:r>
      <w:r w:rsidR="00643D67">
        <w:rPr>
          <w:rFonts w:ascii="Times New Roman" w:hAnsi="Times New Roman" w:cs="Times New Roman"/>
        </w:rPr>
        <w:t xml:space="preserve">Buttons </w:t>
      </w:r>
      <w:r>
        <w:rPr>
          <w:rFonts w:ascii="Times New Roman" w:hAnsi="Times New Roman" w:cs="Times New Roman"/>
        </w:rPr>
        <w:t>“W, A, S, D, Q, E” to adjust the direction the camera is looking towards and move the camera</w:t>
      </w:r>
      <w:r w:rsidR="00612DF3">
        <w:rPr>
          <w:rFonts w:ascii="Times New Roman" w:hAnsi="Times New Roman" w:cs="Times New Roman"/>
        </w:rPr>
        <w:t>.</w:t>
      </w:r>
    </w:p>
    <w:p w14:paraId="07F6D7DA" w14:textId="02EF0994" w:rsidR="00A16053" w:rsidRDefault="00A16053" w:rsidP="00A16053">
      <w:pPr>
        <w:pStyle w:val="ListParagraph"/>
        <w:numPr>
          <w:ilvl w:val="1"/>
          <w:numId w:val="3"/>
        </w:numPr>
        <w:ind w:leftChars="0"/>
        <w:rPr>
          <w:rFonts w:ascii="Times New Roman" w:hAnsi="Times New Roman" w:cs="Times New Roman"/>
        </w:rPr>
      </w:pPr>
      <w:r w:rsidRPr="00A16053">
        <w:rPr>
          <w:rFonts w:ascii="Times New Roman" w:hAnsi="Times New Roman" w:cs="Times New Roman"/>
        </w:rPr>
        <w:t>Other animation and motion events can be triggered by user input (15 pts)</w:t>
      </w:r>
    </w:p>
    <w:p w14:paraId="274F215F" w14:textId="777B8A85" w:rsidR="00A16053" w:rsidRDefault="00E50A18" w:rsidP="00A16053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ttons </w:t>
      </w:r>
      <w:r w:rsidR="00A16053">
        <w:rPr>
          <w:rFonts w:ascii="Times New Roman" w:hAnsi="Times New Roman" w:cs="Times New Roman"/>
        </w:rPr>
        <w:t>“+” and “-” can adjust the speed of objects’ movement</w:t>
      </w:r>
      <w:r w:rsidR="00EC2460">
        <w:rPr>
          <w:rFonts w:ascii="Times New Roman" w:hAnsi="Times New Roman" w:cs="Times New Roman"/>
        </w:rPr>
        <w:t>;</w:t>
      </w:r>
    </w:p>
    <w:p w14:paraId="6E31FF9A" w14:textId="597DF6E4" w:rsidR="00A16053" w:rsidRDefault="00E50A18" w:rsidP="00A16053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ttons </w:t>
      </w:r>
      <w:r w:rsidR="00EC2460">
        <w:rPr>
          <w:rFonts w:ascii="Times New Roman" w:hAnsi="Times New Roman" w:cs="Times New Roman"/>
        </w:rPr>
        <w:t>“P” and “G” can pause or continue the scene.</w:t>
      </w:r>
    </w:p>
    <w:p w14:paraId="62612C9B" w14:textId="1DC33C25" w:rsidR="00926941" w:rsidRDefault="00926941" w:rsidP="00926941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926941">
        <w:rPr>
          <w:rFonts w:ascii="Times New Roman" w:hAnsi="Times New Roman" w:cs="Times New Roman"/>
        </w:rPr>
        <w:t>Rendering</w:t>
      </w:r>
    </w:p>
    <w:p w14:paraId="65E7110F" w14:textId="0DD711AE" w:rsidR="00926941" w:rsidRDefault="00926941" w:rsidP="00926941">
      <w:pPr>
        <w:pStyle w:val="ListParagraph"/>
        <w:numPr>
          <w:ilvl w:val="1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ultiple viewports or windows (15 pts)</w:t>
      </w:r>
    </w:p>
    <w:p w14:paraId="0ECDFBDB" w14:textId="0539F930" w:rsidR="00926941" w:rsidRDefault="002233FF" w:rsidP="00926941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user can change the viewport by </w:t>
      </w:r>
      <w:r w:rsidR="00643D67">
        <w:rPr>
          <w:rFonts w:ascii="Times New Roman" w:hAnsi="Times New Roman" w:cs="Times New Roman"/>
        </w:rPr>
        <w:t xml:space="preserve">Buttons </w:t>
      </w:r>
      <w:r>
        <w:rPr>
          <w:rFonts w:ascii="Times New Roman" w:hAnsi="Times New Roman" w:cs="Times New Roman"/>
        </w:rPr>
        <w:t>“6”, “7”, “8”, “9”, “0”</w:t>
      </w:r>
    </w:p>
    <w:p w14:paraId="53A315E5" w14:textId="395C8AA5" w:rsidR="002233FF" w:rsidRDefault="002233FF" w:rsidP="00926941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unction is realised by the </w:t>
      </w:r>
      <w:r w:rsidR="00EA7CB1">
        <w:rPr>
          <w:rFonts w:ascii="Times New Roman" w:hAnsi="Times New Roman" w:cs="Times New Roman"/>
        </w:rPr>
        <w:t>Camera class;</w:t>
      </w:r>
    </w:p>
    <w:p w14:paraId="2E3F9E2E" w14:textId="15CCCE0A" w:rsidR="00EA7CB1" w:rsidRDefault="00EA7CB1" w:rsidP="00926941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 programme will initial 5 Camera instances at the beginning.</w:t>
      </w:r>
    </w:p>
    <w:p w14:paraId="6D090C54" w14:textId="52CCB621" w:rsidR="0091665C" w:rsidRDefault="0091665C" w:rsidP="0091665C">
      <w:pPr>
        <w:pStyle w:val="ListParagraph"/>
        <w:numPr>
          <w:ilvl w:val="1"/>
          <w:numId w:val="3"/>
        </w:numPr>
        <w:ind w:leftChars="0"/>
        <w:rPr>
          <w:rFonts w:ascii="Times New Roman" w:hAnsi="Times New Roman" w:cs="Times New Roman"/>
        </w:rPr>
      </w:pPr>
      <w:r w:rsidRPr="0091665C">
        <w:rPr>
          <w:rFonts w:ascii="Times New Roman" w:hAnsi="Times New Roman" w:cs="Times New Roman"/>
        </w:rPr>
        <w:t>Texture mapping: 5 or more different textures on objects in your scene (15 pts)</w:t>
      </w:r>
    </w:p>
    <w:p w14:paraId="1273FDC3" w14:textId="68AE14ED" w:rsidR="0091665C" w:rsidRDefault="0091665C" w:rsidP="0091665C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T</w:t>
      </w:r>
      <w:r>
        <w:rPr>
          <w:rFonts w:ascii="Times New Roman" w:hAnsi="Times New Roman" w:cs="Times New Roman"/>
        </w:rPr>
        <w:t>extures include:</w:t>
      </w:r>
    </w:p>
    <w:p w14:paraId="7965C4B3" w14:textId="6C864232" w:rsidR="0091665C" w:rsidRDefault="0091665C" w:rsidP="0091665C">
      <w:pPr>
        <w:pStyle w:val="ListParagraph"/>
        <w:numPr>
          <w:ilvl w:val="3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8</w:t>
      </w:r>
      <w:r>
        <w:rPr>
          <w:rFonts w:ascii="Times New Roman" w:hAnsi="Times New Roman" w:cs="Times New Roman"/>
        </w:rPr>
        <w:t xml:space="preserve"> planets</w:t>
      </w:r>
    </w:p>
    <w:p w14:paraId="75A666E8" w14:textId="1EE56AC3" w:rsidR="0091665C" w:rsidRDefault="0091665C" w:rsidP="0091665C">
      <w:pPr>
        <w:pStyle w:val="ListParagraph"/>
        <w:numPr>
          <w:ilvl w:val="3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un</w:t>
      </w:r>
    </w:p>
    <w:p w14:paraId="623D85C4" w14:textId="5AE1337D" w:rsidR="0091665C" w:rsidRDefault="0091665C" w:rsidP="0091665C">
      <w:pPr>
        <w:pStyle w:val="ListParagraph"/>
        <w:numPr>
          <w:ilvl w:val="3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oon</w:t>
      </w:r>
    </w:p>
    <w:p w14:paraId="0C813A69" w14:textId="5A94061A" w:rsidR="0091665C" w:rsidRDefault="0091665C" w:rsidP="0091665C">
      <w:pPr>
        <w:pStyle w:val="ListParagraph"/>
        <w:numPr>
          <w:ilvl w:val="3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wo kinds of asteroids</w:t>
      </w:r>
    </w:p>
    <w:p w14:paraId="7BBAFF90" w14:textId="2717D223" w:rsidR="004E1A4B" w:rsidRDefault="004E1A4B" w:rsidP="0091665C">
      <w:pPr>
        <w:pStyle w:val="ListParagraph"/>
        <w:numPr>
          <w:ilvl w:val="3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ybox</w:t>
      </w:r>
    </w:p>
    <w:p w14:paraId="57E5427C" w14:textId="3F514A9D" w:rsidR="006635B1" w:rsidRDefault="006635B1" w:rsidP="006635B1">
      <w:pPr>
        <w:pStyle w:val="ListParagraph"/>
        <w:numPr>
          <w:ilvl w:val="1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article System</w:t>
      </w:r>
      <w:r w:rsidRPr="006635B1">
        <w:rPr>
          <w:rFonts w:ascii="Times New Roman" w:hAnsi="Times New Roman" w:cs="Times New Roman"/>
        </w:rPr>
        <w:t xml:space="preserve"> (20 pts)</w:t>
      </w:r>
    </w:p>
    <w:p w14:paraId="50076CA0" w14:textId="2B698372" w:rsidR="006635B1" w:rsidRDefault="006635B1" w:rsidP="006635B1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is function is realised in the “</w:t>
      </w:r>
      <w:proofErr w:type="spellStart"/>
      <w:r>
        <w:rPr>
          <w:rFonts w:ascii="Times New Roman" w:hAnsi="Times New Roman" w:cs="Times New Roman"/>
        </w:rPr>
        <w:t>particle.h</w:t>
      </w:r>
      <w:proofErr w:type="spellEnd"/>
      <w:r>
        <w:rPr>
          <w:rFonts w:ascii="Times New Roman" w:hAnsi="Times New Roman" w:cs="Times New Roman"/>
        </w:rPr>
        <w:t>” and “particle.cpp”</w:t>
      </w:r>
    </w:p>
    <w:p w14:paraId="09E478D8" w14:textId="3D8B5407" w:rsidR="006635B1" w:rsidRDefault="00BC0413" w:rsidP="006635B1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particle system to simulate the effect of “</w:t>
      </w:r>
      <w:r w:rsidRPr="00BC0413">
        <w:rPr>
          <w:rFonts w:ascii="Times New Roman" w:hAnsi="Times New Roman" w:cs="Times New Roman"/>
        </w:rPr>
        <w:t>solar corona</w:t>
      </w:r>
      <w:r>
        <w:rPr>
          <w:rFonts w:ascii="Times New Roman" w:hAnsi="Times New Roman" w:cs="Times New Roman"/>
        </w:rPr>
        <w:t>”</w:t>
      </w:r>
    </w:p>
    <w:p w14:paraId="6E55E45D" w14:textId="5B5F4005" w:rsidR="004E1A4B" w:rsidRDefault="00DA3D5A" w:rsidP="00DA3D5A">
      <w:pPr>
        <w:pStyle w:val="ListParagraph"/>
        <w:numPr>
          <w:ilvl w:val="1"/>
          <w:numId w:val="3"/>
        </w:numPr>
        <w:ind w:leftChars="0"/>
        <w:rPr>
          <w:rFonts w:ascii="Times New Roman" w:hAnsi="Times New Roman" w:cs="Times New Roman"/>
        </w:rPr>
      </w:pPr>
      <w:proofErr w:type="spellStart"/>
      <w:r w:rsidRPr="00DA3D5A">
        <w:rPr>
          <w:rFonts w:ascii="Times New Roman" w:hAnsi="Times New Roman" w:cs="Times New Roman"/>
        </w:rPr>
        <w:t>Skycube</w:t>
      </w:r>
      <w:proofErr w:type="spellEnd"/>
      <w:r w:rsidRPr="00DA3D5A">
        <w:rPr>
          <w:rFonts w:ascii="Times New Roman" w:hAnsi="Times New Roman" w:cs="Times New Roman"/>
        </w:rPr>
        <w:t xml:space="preserve"> (10 pts)</w:t>
      </w:r>
    </w:p>
    <w:p w14:paraId="7027EAD0" w14:textId="0ABF2197" w:rsidR="00DA3D5A" w:rsidRDefault="00DA3D5A" w:rsidP="00DA3D5A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is function is realised</w:t>
      </w:r>
      <w:r w:rsidR="00C85762">
        <w:rPr>
          <w:rFonts w:ascii="Times New Roman" w:hAnsi="Times New Roman" w:cs="Times New Roman"/>
        </w:rPr>
        <w:t xml:space="preserve"> by Cube mapping</w:t>
      </w:r>
      <w:r>
        <w:rPr>
          <w:rFonts w:ascii="Times New Roman" w:hAnsi="Times New Roman" w:cs="Times New Roman"/>
        </w:rPr>
        <w:t xml:space="preserve"> in the “</w:t>
      </w:r>
      <w:proofErr w:type="spellStart"/>
      <w:r>
        <w:rPr>
          <w:rFonts w:ascii="Times New Roman" w:hAnsi="Times New Roman" w:cs="Times New Roman"/>
        </w:rPr>
        <w:t>Cube.h</w:t>
      </w:r>
      <w:proofErr w:type="spellEnd"/>
      <w:r>
        <w:rPr>
          <w:rFonts w:ascii="Times New Roman" w:hAnsi="Times New Roman" w:cs="Times New Roman"/>
        </w:rPr>
        <w:t>” and “</w:t>
      </w:r>
      <w:r>
        <w:rPr>
          <w:rFonts w:ascii="Times New Roman" w:hAnsi="Times New Roman" w:cs="Times New Roman"/>
        </w:rPr>
        <w:t>Cube.</w:t>
      </w:r>
      <w:r>
        <w:rPr>
          <w:rFonts w:ascii="Times New Roman" w:hAnsi="Times New Roman" w:cs="Times New Roman"/>
        </w:rPr>
        <w:t>cpp”</w:t>
      </w:r>
      <w:r w:rsidR="00A35D46">
        <w:rPr>
          <w:rFonts w:ascii="Times New Roman" w:hAnsi="Times New Roman" w:cs="Times New Roman"/>
        </w:rPr>
        <w:t>;</w:t>
      </w:r>
    </w:p>
    <w:p w14:paraId="7E5D1D5A" w14:textId="63A8A786" w:rsidR="00DA3D5A" w:rsidRDefault="00DA3D5A" w:rsidP="00DA3D5A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ackground is universe.</w:t>
      </w:r>
    </w:p>
    <w:p w14:paraId="582FBAF0" w14:textId="32791270" w:rsidR="00643D67" w:rsidRDefault="00643D67" w:rsidP="00643D67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643D67">
        <w:rPr>
          <w:rFonts w:ascii="Times New Roman" w:hAnsi="Times New Roman" w:cs="Times New Roman"/>
        </w:rPr>
        <w:t>Other features</w:t>
      </w:r>
    </w:p>
    <w:p w14:paraId="69C517EB" w14:textId="165D9D7D" w:rsidR="00643D67" w:rsidRDefault="00643D67" w:rsidP="00643D67">
      <w:pPr>
        <w:pStyle w:val="ListParagraph"/>
        <w:numPr>
          <w:ilvl w:val="1"/>
          <w:numId w:val="3"/>
        </w:numPr>
        <w:ind w:leftChars="0"/>
        <w:rPr>
          <w:rFonts w:ascii="Times New Roman" w:hAnsi="Times New Roman" w:cs="Times New Roman"/>
        </w:rPr>
      </w:pPr>
      <w:r w:rsidRPr="00643D67">
        <w:rPr>
          <w:rFonts w:ascii="Times New Roman" w:hAnsi="Times New Roman" w:cs="Times New Roman"/>
        </w:rPr>
        <w:t>Background music + 5 or more sound effects (15 pts)</w:t>
      </w:r>
    </w:p>
    <w:p w14:paraId="206F76D7" w14:textId="14B0B655" w:rsidR="00643D67" w:rsidRDefault="00643D67" w:rsidP="00643D67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function is realised by library “</w:t>
      </w:r>
      <w:proofErr w:type="spellStart"/>
      <w:r>
        <w:rPr>
          <w:rFonts w:ascii="Times New Roman" w:hAnsi="Times New Roman" w:cs="Times New Roman"/>
        </w:rPr>
        <w:t>irrKlang</w:t>
      </w:r>
      <w:proofErr w:type="spellEnd"/>
      <w:r>
        <w:rPr>
          <w:rFonts w:ascii="Times New Roman" w:hAnsi="Times New Roman" w:cs="Times New Roman"/>
        </w:rPr>
        <w:t>”</w:t>
      </w:r>
      <w:r w:rsidR="0066030A">
        <w:rPr>
          <w:rFonts w:ascii="Times New Roman" w:hAnsi="Times New Roman" w:cs="Times New Roman"/>
        </w:rPr>
        <w:t>;</w:t>
      </w:r>
    </w:p>
    <w:p w14:paraId="6FDFDA48" w14:textId="5A4F849D" w:rsidR="00643D67" w:rsidRDefault="00643D67" w:rsidP="00643D67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ttons “1”, “2”, “3”, “4”, “5”</w:t>
      </w:r>
      <w:r w:rsidR="007C5C71">
        <w:rPr>
          <w:rFonts w:ascii="Times New Roman" w:hAnsi="Times New Roman" w:cs="Times New Roman"/>
        </w:rPr>
        <w:t xml:space="preserve"> can changes the background music</w:t>
      </w:r>
      <w:r w:rsidR="0066030A">
        <w:rPr>
          <w:rFonts w:ascii="Times New Roman" w:hAnsi="Times New Roman" w:cs="Times New Roman"/>
        </w:rPr>
        <w:t>;</w:t>
      </w:r>
    </w:p>
    <w:p w14:paraId="4D962906" w14:textId="790D0B9A" w:rsidR="0066030A" w:rsidRDefault="0066030A" w:rsidP="00643D67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a user </w:t>
      </w:r>
      <w:r w:rsidR="00E838C9">
        <w:rPr>
          <w:rFonts w:ascii="Times New Roman" w:hAnsi="Times New Roman" w:cs="Times New Roman"/>
        </w:rPr>
        <w:t>accelerates</w:t>
      </w:r>
      <w:r>
        <w:rPr>
          <w:rFonts w:ascii="Times New Roman" w:hAnsi="Times New Roman" w:cs="Times New Roman"/>
        </w:rPr>
        <w:t xml:space="preserve"> or slow down the movement speed, there are two kinds of sound effects to let his/her know the event;</w:t>
      </w:r>
    </w:p>
    <w:p w14:paraId="13C09F4B" w14:textId="183ED3A0" w:rsidR="0066030A" w:rsidRDefault="00E838C9" w:rsidP="00643D67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a user </w:t>
      </w:r>
      <w:r>
        <w:rPr>
          <w:rFonts w:ascii="Times New Roman" w:hAnsi="Times New Roman" w:cs="Times New Roman"/>
        </w:rPr>
        <w:t>pauses or continues the scene</w:t>
      </w:r>
      <w:r>
        <w:rPr>
          <w:rFonts w:ascii="Times New Roman" w:hAnsi="Times New Roman" w:cs="Times New Roman"/>
        </w:rPr>
        <w:t>, there are two kinds of sound effects to let his/her know the event</w:t>
      </w:r>
      <w:r w:rsidR="00D7145D">
        <w:rPr>
          <w:rFonts w:ascii="Times New Roman" w:hAnsi="Times New Roman" w:cs="Times New Roman"/>
        </w:rPr>
        <w:t>.</w:t>
      </w:r>
    </w:p>
    <w:p w14:paraId="3D495AD2" w14:textId="12A09076" w:rsidR="006635B1" w:rsidRDefault="006635B1" w:rsidP="006635B1">
      <w:pPr>
        <w:pStyle w:val="ListParagraph"/>
        <w:numPr>
          <w:ilvl w:val="1"/>
          <w:numId w:val="3"/>
        </w:numPr>
        <w:ind w:leftChars="0"/>
        <w:rPr>
          <w:rFonts w:ascii="Times New Roman" w:hAnsi="Times New Roman" w:cs="Times New Roman"/>
        </w:rPr>
      </w:pPr>
      <w:r w:rsidRPr="006635B1">
        <w:rPr>
          <w:rFonts w:ascii="Times New Roman" w:hAnsi="Times New Roman" w:cs="Times New Roman"/>
        </w:rPr>
        <w:t>Many shaders: Use 5 or more visually distinct shaders (20 pts</w:t>
      </w:r>
      <w:r>
        <w:rPr>
          <w:rFonts w:ascii="Times New Roman" w:hAnsi="Times New Roman" w:cs="Times New Roman"/>
        </w:rPr>
        <w:t>)</w:t>
      </w:r>
    </w:p>
    <w:p w14:paraId="34D2CAEC" w14:textId="74464D5A" w:rsidR="006635B1" w:rsidRDefault="006635B1" w:rsidP="006635B1">
      <w:pPr>
        <w:pStyle w:val="ListParagraph"/>
        <w:numPr>
          <w:ilvl w:val="2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re are </w:t>
      </w:r>
      <w:r w:rsidR="00992E37">
        <w:rPr>
          <w:rFonts w:ascii="Times New Roman" w:hAnsi="Times New Roman" w:cs="Times New Roman"/>
        </w:rPr>
        <w:t>five distinct shader</w:t>
      </w:r>
      <w:r w:rsidR="005E3CF5">
        <w:rPr>
          <w:rFonts w:ascii="Times New Roman" w:hAnsi="Times New Roman" w:cs="Times New Roman"/>
        </w:rPr>
        <w:t>s:</w:t>
      </w:r>
    </w:p>
    <w:p w14:paraId="7D02ECE0" w14:textId="2853D550" w:rsidR="005E3CF5" w:rsidRDefault="005E3CF5" w:rsidP="005E3CF5">
      <w:pPr>
        <w:pStyle w:val="ListParagraph"/>
        <w:numPr>
          <w:ilvl w:val="3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proofErr w:type="spellStart"/>
      <w:r>
        <w:rPr>
          <w:rFonts w:ascii="Times New Roman" w:hAnsi="Times New Roman" w:cs="Times New Roman"/>
        </w:rPr>
        <w:t>particle_vs</w:t>
      </w:r>
      <w:proofErr w:type="spellEnd"/>
      <w:r>
        <w:rPr>
          <w:rFonts w:ascii="Times New Roman" w:hAnsi="Times New Roman" w:cs="Times New Roman"/>
        </w:rPr>
        <w:t>”, “</w:t>
      </w:r>
      <w:proofErr w:type="spellStart"/>
      <w:r>
        <w:rPr>
          <w:rFonts w:ascii="Times New Roman" w:hAnsi="Times New Roman" w:cs="Times New Roman"/>
        </w:rPr>
        <w:t>particles_fs</w:t>
      </w:r>
      <w:proofErr w:type="spellEnd"/>
      <w:r>
        <w:rPr>
          <w:rFonts w:ascii="Times New Roman" w:hAnsi="Times New Roman" w:cs="Times New Roman"/>
        </w:rPr>
        <w:t>”</w:t>
      </w:r>
      <w:r w:rsidR="005C0A97">
        <w:rPr>
          <w:rFonts w:ascii="Times New Roman" w:hAnsi="Times New Roman" w:cs="Times New Roman"/>
        </w:rPr>
        <w:t xml:space="preserve"> are shaders of particles</w:t>
      </w:r>
      <w:r w:rsidR="007A3630">
        <w:rPr>
          <w:rFonts w:ascii="Times New Roman" w:hAnsi="Times New Roman" w:cs="Times New Roman"/>
        </w:rPr>
        <w:t>;</w:t>
      </w:r>
    </w:p>
    <w:p w14:paraId="37E94B89" w14:textId="332B1596" w:rsidR="005E3CF5" w:rsidRDefault="005E3CF5" w:rsidP="005E3CF5">
      <w:pPr>
        <w:pStyle w:val="ListParagraph"/>
        <w:numPr>
          <w:ilvl w:val="3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proofErr w:type="spellStart"/>
      <w:r>
        <w:rPr>
          <w:rFonts w:ascii="Times New Roman" w:hAnsi="Times New Roman" w:cs="Times New Roman"/>
        </w:rPr>
        <w:t>planet_vs</w:t>
      </w:r>
      <w:proofErr w:type="spellEnd"/>
      <w:r>
        <w:rPr>
          <w:rFonts w:ascii="Times New Roman" w:hAnsi="Times New Roman" w:cs="Times New Roman"/>
        </w:rPr>
        <w:t>”, “</w:t>
      </w:r>
      <w:proofErr w:type="spellStart"/>
      <w:r>
        <w:rPr>
          <w:rFonts w:ascii="Times New Roman" w:hAnsi="Times New Roman" w:cs="Times New Roman"/>
        </w:rPr>
        <w:t>planet_fs</w:t>
      </w:r>
      <w:proofErr w:type="spellEnd"/>
      <w:r>
        <w:rPr>
          <w:rFonts w:ascii="Times New Roman" w:hAnsi="Times New Roman" w:cs="Times New Roman"/>
        </w:rPr>
        <w:t>”</w:t>
      </w:r>
      <w:r w:rsidR="00634B12">
        <w:rPr>
          <w:rFonts w:ascii="Times New Roman" w:hAnsi="Times New Roman" w:cs="Times New Roman"/>
        </w:rPr>
        <w:t xml:space="preserve"> are shaders of 8 planets and moon</w:t>
      </w:r>
      <w:r w:rsidR="007A3630">
        <w:rPr>
          <w:rFonts w:ascii="Times New Roman" w:hAnsi="Times New Roman" w:cs="Times New Roman"/>
        </w:rPr>
        <w:t>;</w:t>
      </w:r>
    </w:p>
    <w:p w14:paraId="3818CA44" w14:textId="16E7E5D3" w:rsidR="005E3CF5" w:rsidRDefault="005E3CF5" w:rsidP="005E3CF5">
      <w:pPr>
        <w:pStyle w:val="ListParagraph"/>
        <w:numPr>
          <w:ilvl w:val="3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proofErr w:type="spellStart"/>
      <w:r>
        <w:rPr>
          <w:rFonts w:ascii="Times New Roman" w:hAnsi="Times New Roman" w:cs="Times New Roman"/>
        </w:rPr>
        <w:t>cube_vs</w:t>
      </w:r>
      <w:proofErr w:type="spellEnd"/>
      <w:r>
        <w:rPr>
          <w:rFonts w:ascii="Times New Roman" w:hAnsi="Times New Roman" w:cs="Times New Roman"/>
        </w:rPr>
        <w:t>”, “</w:t>
      </w:r>
      <w:proofErr w:type="spellStart"/>
      <w:r>
        <w:rPr>
          <w:rFonts w:ascii="Times New Roman" w:hAnsi="Times New Roman" w:cs="Times New Roman"/>
        </w:rPr>
        <w:t>cube_fs</w:t>
      </w:r>
      <w:proofErr w:type="spellEnd"/>
      <w:r>
        <w:rPr>
          <w:rFonts w:ascii="Times New Roman" w:hAnsi="Times New Roman" w:cs="Times New Roman"/>
        </w:rPr>
        <w:t>”</w:t>
      </w:r>
      <w:r w:rsidR="007A3630">
        <w:rPr>
          <w:rFonts w:ascii="Times New Roman" w:hAnsi="Times New Roman" w:cs="Times New Roman"/>
        </w:rPr>
        <w:t xml:space="preserve"> are shaders of Skybox;</w:t>
      </w:r>
    </w:p>
    <w:p w14:paraId="31116244" w14:textId="0478E72C" w:rsidR="005E3CF5" w:rsidRDefault="005E3CF5" w:rsidP="005E3CF5">
      <w:pPr>
        <w:pStyle w:val="ListParagraph"/>
        <w:numPr>
          <w:ilvl w:val="3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proofErr w:type="spellStart"/>
      <w:r>
        <w:rPr>
          <w:rFonts w:ascii="Times New Roman" w:hAnsi="Times New Roman" w:cs="Times New Roman"/>
        </w:rPr>
        <w:t>sun_vs</w:t>
      </w:r>
      <w:proofErr w:type="spellEnd"/>
      <w:r>
        <w:rPr>
          <w:rFonts w:ascii="Times New Roman" w:hAnsi="Times New Roman" w:cs="Times New Roman"/>
        </w:rPr>
        <w:t>”, “</w:t>
      </w:r>
      <w:proofErr w:type="spellStart"/>
      <w:r>
        <w:rPr>
          <w:rFonts w:ascii="Times New Roman" w:hAnsi="Times New Roman" w:cs="Times New Roman"/>
        </w:rPr>
        <w:t>sun_fs</w:t>
      </w:r>
      <w:proofErr w:type="spellEnd"/>
      <w:r>
        <w:rPr>
          <w:rFonts w:ascii="Times New Roman" w:hAnsi="Times New Roman" w:cs="Times New Roman"/>
        </w:rPr>
        <w:t>”</w:t>
      </w:r>
      <w:r w:rsidR="007A3630">
        <w:rPr>
          <w:rFonts w:ascii="Times New Roman" w:hAnsi="Times New Roman" w:cs="Times New Roman"/>
        </w:rPr>
        <w:t xml:space="preserve"> are shader of Sun</w:t>
      </w:r>
    </w:p>
    <w:p w14:paraId="009838B6" w14:textId="0A44A383" w:rsidR="005E3CF5" w:rsidRDefault="005E3CF5" w:rsidP="005E3CF5">
      <w:pPr>
        <w:pStyle w:val="ListParagraph"/>
        <w:numPr>
          <w:ilvl w:val="3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“</w:t>
      </w:r>
      <w:proofErr w:type="spellStart"/>
      <w:r>
        <w:rPr>
          <w:rFonts w:ascii="Times New Roman" w:hAnsi="Times New Roman" w:cs="Times New Roman"/>
        </w:rPr>
        <w:t>asteroid_vs</w:t>
      </w:r>
      <w:proofErr w:type="spellEnd"/>
      <w:r>
        <w:rPr>
          <w:rFonts w:ascii="Times New Roman" w:hAnsi="Times New Roman" w:cs="Times New Roman"/>
        </w:rPr>
        <w:t>”, “</w:t>
      </w:r>
      <w:proofErr w:type="spellStart"/>
      <w:r>
        <w:rPr>
          <w:rFonts w:ascii="Times New Roman" w:hAnsi="Times New Roman" w:cs="Times New Roman"/>
        </w:rPr>
        <w:t>asteroid_fs</w:t>
      </w:r>
      <w:proofErr w:type="spellEnd"/>
      <w:r>
        <w:rPr>
          <w:rFonts w:ascii="Times New Roman" w:hAnsi="Times New Roman" w:cs="Times New Roman"/>
        </w:rPr>
        <w:t>”</w:t>
      </w:r>
      <w:r w:rsidR="007A3630">
        <w:rPr>
          <w:rFonts w:ascii="Times New Roman" w:hAnsi="Times New Roman" w:cs="Times New Roman"/>
        </w:rPr>
        <w:t xml:space="preserve"> are shader of asteroids between Mars and Saturn</w:t>
      </w:r>
    </w:p>
    <w:p w14:paraId="35E4169F" w14:textId="73F4696F" w:rsidR="007A3630" w:rsidRPr="00B75BF8" w:rsidRDefault="007A3630" w:rsidP="007A3630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otal: 125 pts</w:t>
      </w:r>
    </w:p>
    <w:sectPr w:rsidR="007A3630" w:rsidRPr="00B75BF8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 Uni">
    <w:panose1 w:val="02020603050405020304"/>
    <w:charset w:val="88"/>
    <w:family w:val="roman"/>
    <w:pitch w:val="variable"/>
    <w:sig w:usb0="B334AAFF" w:usb1="F9DFFFFF" w:usb2="0000003E" w:usb3="00000000" w:csb0="001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AE14A79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7CC663A"/>
    <w:multiLevelType w:val="hybridMultilevel"/>
    <w:tmpl w:val="764813A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280D2606"/>
    <w:multiLevelType w:val="multilevel"/>
    <w:tmpl w:val="F9ACFB5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zEwM7YwNDUyMbVQ0lEKTi0uzszPAykwrAUASEEdgiwAAAA="/>
  </w:docVars>
  <w:rsids>
    <w:rsidRoot w:val="006858AE"/>
    <w:rsid w:val="001B5A25"/>
    <w:rsid w:val="001F773E"/>
    <w:rsid w:val="00210619"/>
    <w:rsid w:val="002233FF"/>
    <w:rsid w:val="00326463"/>
    <w:rsid w:val="004E1A4B"/>
    <w:rsid w:val="005C0A97"/>
    <w:rsid w:val="005E3CF5"/>
    <w:rsid w:val="00612DF3"/>
    <w:rsid w:val="00626765"/>
    <w:rsid w:val="00634B12"/>
    <w:rsid w:val="00643D67"/>
    <w:rsid w:val="0066030A"/>
    <w:rsid w:val="006635B1"/>
    <w:rsid w:val="006858AE"/>
    <w:rsid w:val="006D5C4E"/>
    <w:rsid w:val="00737970"/>
    <w:rsid w:val="007A3630"/>
    <w:rsid w:val="007C5C71"/>
    <w:rsid w:val="0091665C"/>
    <w:rsid w:val="00926941"/>
    <w:rsid w:val="00992E37"/>
    <w:rsid w:val="00A16053"/>
    <w:rsid w:val="00A35D46"/>
    <w:rsid w:val="00AB3461"/>
    <w:rsid w:val="00B75BF8"/>
    <w:rsid w:val="00BC0413"/>
    <w:rsid w:val="00C85762"/>
    <w:rsid w:val="00CB6576"/>
    <w:rsid w:val="00CE7F5D"/>
    <w:rsid w:val="00D7145D"/>
    <w:rsid w:val="00DA3D5A"/>
    <w:rsid w:val="00E50A18"/>
    <w:rsid w:val="00E6005A"/>
    <w:rsid w:val="00E838C9"/>
    <w:rsid w:val="00EA7CB1"/>
    <w:rsid w:val="00EC2460"/>
    <w:rsid w:val="00F22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5D0DF"/>
  <w15:chartTrackingRefBased/>
  <w15:docId w15:val="{44C504DC-1186-49E1-AFEA-84D383D61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_TNR"/>
    <w:qFormat/>
    <w:rsid w:val="001B5A25"/>
    <w:pPr>
      <w:spacing w:after="160"/>
    </w:pPr>
    <w:rPr>
      <w:rFonts w:eastAsia="Times New Roman Uni"/>
      <w:kern w:val="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6765"/>
    <w:pPr>
      <w:keepNext/>
      <w:keepLines/>
      <w:numPr>
        <w:numId w:val="2"/>
      </w:numPr>
      <w:pBdr>
        <w:bottom w:val="single" w:sz="4" w:space="1" w:color="595959" w:themeColor="text1" w:themeTint="A6"/>
      </w:pBdr>
      <w:spacing w:before="360"/>
      <w:ind w:left="432" w:hanging="432"/>
      <w:outlineLvl w:val="0"/>
    </w:pPr>
    <w:rPr>
      <w:rFonts w:asciiTheme="majorHAnsi" w:eastAsia="Times New Roman" w:hAnsiTheme="majorHAnsi" w:cstheme="majorBidi"/>
      <w:b/>
      <w:bCs/>
      <w:smallCaps/>
      <w:color w:val="000000" w:themeColor="text1"/>
      <w:kern w:val="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6765"/>
    <w:rPr>
      <w:rFonts w:asciiTheme="majorHAnsi" w:eastAsia="Times New Roman" w:hAnsiTheme="majorHAnsi" w:cstheme="majorBidi"/>
      <w:b/>
      <w:bCs/>
      <w:smallCaps/>
      <w:color w:val="000000" w:themeColor="text1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210619"/>
    <w:pPr>
      <w:spacing w:before="240" w:after="400"/>
      <w:jc w:val="center"/>
      <w:outlineLvl w:val="0"/>
    </w:pPr>
    <w:rPr>
      <w:rFonts w:asciiTheme="majorHAnsi" w:eastAsia="Times New Roman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10619"/>
    <w:rPr>
      <w:rFonts w:asciiTheme="majorHAnsi" w:eastAsia="Times New Roman" w:hAnsiTheme="majorHAnsi" w:cstheme="majorBidi"/>
      <w:b/>
      <w:bCs/>
      <w:kern w:val="0"/>
      <w:sz w:val="32"/>
      <w:szCs w:val="32"/>
    </w:rPr>
  </w:style>
  <w:style w:type="paragraph" w:styleId="ListParagraph">
    <w:name w:val="List Paragraph"/>
    <w:basedOn w:val="Normal"/>
    <w:uiPriority w:val="34"/>
    <w:qFormat/>
    <w:rsid w:val="00B75BF8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AB34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34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ree3d.com/3d-models/obj-saturn" TargetMode="External"/><Relationship Id="rId5" Type="http://schemas.openxmlformats.org/officeDocument/2006/relationships/hyperlink" Target="http://planetpixelemporium.com/earth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jie Luo</dc:creator>
  <cp:keywords/>
  <dc:description/>
  <cp:lastModifiedBy>Junjie Luo</cp:lastModifiedBy>
  <cp:revision>27</cp:revision>
  <dcterms:created xsi:type="dcterms:W3CDTF">2019-12-03T19:14:00Z</dcterms:created>
  <dcterms:modified xsi:type="dcterms:W3CDTF">2019-12-03T19:41:00Z</dcterms:modified>
</cp:coreProperties>
</file>